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AB2164" w14:textId="77777777" w:rsidR="00F56A77" w:rsidRPr="00F56A77" w:rsidRDefault="00F56A77" w:rsidP="00F56A77">
      <w:pPr>
        <w:pStyle w:val="NormalWeb"/>
        <w:jc w:val="right"/>
      </w:pPr>
      <w:r w:rsidRPr="00F56A77">
        <w:rPr>
          <w:rStyle w:val="Emphasis"/>
          <w:i w:val="0"/>
        </w:rPr>
        <w:t>William Burroughs</w:t>
      </w:r>
      <w:r w:rsidRPr="00F56A77">
        <w:br/>
      </w:r>
      <w:r w:rsidRPr="00F56A77">
        <w:rPr>
          <w:rStyle w:val="Emphasis"/>
          <w:i w:val="0"/>
        </w:rPr>
        <w:t>1 Main Street, Dublin, Ireland</w:t>
      </w:r>
      <w:r w:rsidRPr="00F56A77">
        <w:br/>
      </w:r>
      <w:r w:rsidRPr="00F56A77">
        <w:rPr>
          <w:rStyle w:val="Emphasis"/>
          <w:i w:val="0"/>
        </w:rPr>
        <w:t>Email: wburr1900@gmail.com</w:t>
      </w:r>
      <w:r w:rsidRPr="00F56A77">
        <w:br/>
      </w:r>
      <w:r w:rsidRPr="00F56A77">
        <w:rPr>
          <w:rStyle w:val="Emphasis"/>
          <w:i w:val="0"/>
        </w:rPr>
        <w:t>Phone: 0877654321</w:t>
      </w:r>
    </w:p>
    <w:p w14:paraId="23BF1613" w14:textId="1B146139" w:rsidR="00F56A77" w:rsidRDefault="00F56A77" w:rsidP="00F56A77">
      <w:pPr>
        <w:pStyle w:val="NormalWeb"/>
        <w:rPr>
          <w:rStyle w:val="Emphasis"/>
          <w:i w:val="0"/>
        </w:rPr>
      </w:pPr>
      <w:r w:rsidRPr="00F56A77">
        <w:rPr>
          <w:rStyle w:val="Emphasis"/>
          <w:i w:val="0"/>
        </w:rPr>
        <w:t>March 25, 2019</w:t>
      </w:r>
      <w:r w:rsidRPr="00F56A77">
        <w:br/>
      </w:r>
      <w:r w:rsidRPr="00F56A77">
        <w:rPr>
          <w:rStyle w:val="Emphasis"/>
          <w:i w:val="0"/>
        </w:rPr>
        <w:t>John Oldman</w:t>
      </w:r>
      <w:r>
        <w:rPr>
          <w:rStyle w:val="Emphasis"/>
          <w:i w:val="0"/>
        </w:rPr>
        <w:t>,</w:t>
      </w:r>
      <w:r>
        <w:rPr>
          <w:rStyle w:val="Emphasis"/>
          <w:i w:val="0"/>
        </w:rPr>
        <w:br/>
      </w:r>
      <w:r w:rsidRPr="00F56A77">
        <w:rPr>
          <w:rStyle w:val="Emphasis"/>
          <w:i w:val="0"/>
        </w:rPr>
        <w:t>Senior Manager</w:t>
      </w:r>
    </w:p>
    <w:p w14:paraId="6ADC31C6" w14:textId="559A49F7" w:rsidR="00F56A77" w:rsidRPr="00F56A77" w:rsidRDefault="00F56A77" w:rsidP="00F56A77">
      <w:pPr>
        <w:pStyle w:val="NormalWeb"/>
      </w:pPr>
      <w:r w:rsidRPr="00F56A77">
        <w:rPr>
          <w:rStyle w:val="Emphasis"/>
          <w:i w:val="0"/>
        </w:rPr>
        <w:t>Oldman’s Furniture Store</w:t>
      </w:r>
      <w:r>
        <w:rPr>
          <w:rStyle w:val="Emphasis"/>
          <w:i w:val="0"/>
        </w:rPr>
        <w:br/>
      </w:r>
      <w:r w:rsidRPr="00F56A77">
        <w:rPr>
          <w:rStyle w:val="Emphasis"/>
          <w:i w:val="0"/>
        </w:rPr>
        <w:t>1 Business Street</w:t>
      </w:r>
      <w:r>
        <w:rPr>
          <w:rStyle w:val="Emphasis"/>
          <w:i w:val="0"/>
        </w:rPr>
        <w:br/>
      </w:r>
      <w:r w:rsidRPr="00F56A77">
        <w:rPr>
          <w:rStyle w:val="Emphasis"/>
          <w:i w:val="0"/>
        </w:rPr>
        <w:t>Dublin</w:t>
      </w:r>
    </w:p>
    <w:p w14:paraId="491BB755" w14:textId="77777777" w:rsidR="008D4394" w:rsidRPr="008D4394" w:rsidRDefault="008D4394" w:rsidP="008D4394">
      <w:pPr>
        <w:pStyle w:val="NormalWeb"/>
      </w:pPr>
      <w:r w:rsidRPr="008D4394">
        <w:rPr>
          <w:rStyle w:val="Strong"/>
          <w:iCs/>
        </w:rPr>
        <w:t>Dear John,</w:t>
      </w:r>
    </w:p>
    <w:p w14:paraId="47551A1C" w14:textId="77777777" w:rsidR="008D4394" w:rsidRPr="008D4394" w:rsidRDefault="008D4394" w:rsidP="008D4394">
      <w:pPr>
        <w:pStyle w:val="NormalWeb"/>
      </w:pPr>
      <w:r w:rsidRPr="008D4394">
        <w:rPr>
          <w:rStyle w:val="Emphasis"/>
          <w:i w:val="0"/>
        </w:rPr>
        <w:t>Please accept this letter as my resignation from Oldman’s Furniture Store. I know that I need to provide two weeks’ notice but due to health reasons, my last day at the company will be March 27, 2019, two d</w:t>
      </w:r>
      <w:bookmarkStart w:id="0" w:name="_GoBack"/>
      <w:bookmarkEnd w:id="0"/>
      <w:r w:rsidRPr="008D4394">
        <w:rPr>
          <w:rStyle w:val="Emphasis"/>
          <w:i w:val="0"/>
        </w:rPr>
        <w:t>ays from now.</w:t>
      </w:r>
    </w:p>
    <w:p w14:paraId="26D78308" w14:textId="77777777" w:rsidR="008D4394" w:rsidRPr="008D4394" w:rsidRDefault="008D4394" w:rsidP="008D4394">
      <w:pPr>
        <w:pStyle w:val="NormalWeb"/>
      </w:pPr>
      <w:r w:rsidRPr="008D4394">
        <w:rPr>
          <w:rStyle w:val="Emphasis"/>
          <w:i w:val="0"/>
        </w:rPr>
        <w:t>I sincerely apologize for the short notice and have enjoyed my time at Oldman's. Please let me know what I can do to aid with the transition.</w:t>
      </w:r>
    </w:p>
    <w:p w14:paraId="34CAA219" w14:textId="77777777" w:rsidR="008D4394" w:rsidRPr="008D4394" w:rsidRDefault="008D4394" w:rsidP="008D4394">
      <w:pPr>
        <w:pStyle w:val="NormalWeb"/>
      </w:pPr>
      <w:r w:rsidRPr="008D4394">
        <w:rPr>
          <w:rStyle w:val="Emphasis"/>
          <w:i w:val="0"/>
        </w:rPr>
        <w:t>Thank you for your understanding.</w:t>
      </w:r>
    </w:p>
    <w:p w14:paraId="5CB96AE7" w14:textId="77777777" w:rsidR="008D4394" w:rsidRPr="008D4394" w:rsidRDefault="008D4394" w:rsidP="008D4394">
      <w:pPr>
        <w:pStyle w:val="NormalWeb"/>
      </w:pPr>
      <w:r w:rsidRPr="008D4394">
        <w:rPr>
          <w:rStyle w:val="Emphasis"/>
          <w:i w:val="0"/>
        </w:rPr>
        <w:t>Sincerely,</w:t>
      </w:r>
    </w:p>
    <w:p w14:paraId="5047073E" w14:textId="77777777" w:rsidR="008D4394" w:rsidRPr="008D4394" w:rsidRDefault="008D4394" w:rsidP="008D4394">
      <w:pPr>
        <w:pStyle w:val="NormalWeb"/>
      </w:pPr>
      <w:r w:rsidRPr="008D4394">
        <w:rPr>
          <w:rStyle w:val="Emphasis"/>
          <w:i w:val="0"/>
        </w:rPr>
        <w:t>William</w:t>
      </w:r>
    </w:p>
    <w:p w14:paraId="4FEDC1DE" w14:textId="77777777" w:rsidR="008D4394" w:rsidRPr="008D4394" w:rsidRDefault="008D4394" w:rsidP="008D4394">
      <w:pPr>
        <w:pStyle w:val="NormalWeb"/>
      </w:pPr>
      <w:r w:rsidRPr="008D4394">
        <w:rPr>
          <w:rStyle w:val="Emphasis"/>
          <w:i w:val="0"/>
        </w:rPr>
        <w:t>[Add Signature]</w:t>
      </w:r>
    </w:p>
    <w:p w14:paraId="7BBCD5DC" w14:textId="77777777" w:rsidR="00F56A77" w:rsidRPr="00F56A77" w:rsidRDefault="00F56A77"/>
    <w:sectPr w:rsidR="00F56A77" w:rsidRPr="00F56A7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QwtDAxNrE0MzU0NzVQ0lEKTi0uzszPAykwrAUAy5e9yywAAAA="/>
  </w:docVars>
  <w:rsids>
    <w:rsidRoot w:val="00F56A77"/>
    <w:rsid w:val="008D4394"/>
    <w:rsid w:val="00F56A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F33CF5"/>
  <w15:chartTrackingRefBased/>
  <w15:docId w15:val="{BBF9DBD3-8EBC-4055-8E73-7C44FFB377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56A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F56A77"/>
    <w:rPr>
      <w:i/>
      <w:iCs/>
    </w:rPr>
  </w:style>
  <w:style w:type="character" w:styleId="Strong">
    <w:name w:val="Strong"/>
    <w:basedOn w:val="DefaultParagraphFont"/>
    <w:uiPriority w:val="22"/>
    <w:qFormat/>
    <w:rsid w:val="00F56A7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715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6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4</Words>
  <Characters>53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sa Montanari</dc:creator>
  <cp:keywords/>
  <dc:description/>
  <cp:lastModifiedBy>Elisa Montanari</cp:lastModifiedBy>
  <cp:revision>2</cp:revision>
  <dcterms:created xsi:type="dcterms:W3CDTF">2019-04-15T16:17:00Z</dcterms:created>
  <dcterms:modified xsi:type="dcterms:W3CDTF">2019-04-15T16:17:00Z</dcterms:modified>
</cp:coreProperties>
</file>